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7881BF" w14:textId="4CC8A2D3" w:rsidR="00D20A45" w:rsidRPr="00D20A45" w:rsidRDefault="00D20A45" w:rsidP="00D20A45">
      <w:pPr>
        <w:shd w:val="clear" w:color="auto" w:fill="FFFFFF"/>
        <w:spacing w:before="150" w:after="90" w:line="690" w:lineRule="atLeast"/>
        <w:outlineLvl w:val="1"/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</w:pPr>
      <w:r w:rsidRPr="00D20A45"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>Getting Started</w:t>
      </w:r>
      <w:r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 xml:space="preserve"> </w:t>
      </w:r>
      <w:r w:rsidRPr="00D20A45"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>with</w:t>
      </w:r>
      <w:r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 xml:space="preserve"> </w:t>
      </w:r>
      <w:r w:rsidRPr="00D20A45"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>SAS</w:t>
      </w:r>
      <w:r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 xml:space="preserve"> </w:t>
      </w:r>
      <w:r w:rsidRPr="00D20A45">
        <w:rPr>
          <w:rFonts w:ascii="Open Sans" w:eastAsia="Times New Roman" w:hAnsi="Open Sans" w:cs="Times New Roman"/>
          <w:b/>
          <w:bCs/>
          <w:color w:val="1F1F1F"/>
          <w:sz w:val="44"/>
          <w:szCs w:val="44"/>
          <w:lang w:eastAsia="en-IN"/>
        </w:rPr>
        <w:t>Programming</w:t>
      </w:r>
    </w:p>
    <w:p w14:paraId="77598983" w14:textId="77777777" w:rsidR="00D20A45" w:rsidRDefault="00D20A45"/>
    <w:p w14:paraId="52FE9B45" w14:textId="77777777" w:rsidR="00D20A45" w:rsidRDefault="00D20A45"/>
    <w:p w14:paraId="2CA806B8" w14:textId="77777777" w:rsidR="00D20A45" w:rsidRDefault="00D20A45"/>
    <w:p w14:paraId="4916FA78" w14:textId="0C978A79" w:rsidR="00DF3B00" w:rsidRDefault="00DF3B00">
      <w:r w:rsidRPr="00DF3B00">
        <w:drawing>
          <wp:inline distT="0" distB="0" distL="0" distR="0" wp14:anchorId="3F7E21D0" wp14:editId="1FAC0D67">
            <wp:extent cx="5731510" cy="268922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A834B9" w14:textId="77777777" w:rsidR="00DF3B00" w:rsidRDefault="00DF3B00"/>
    <w:p w14:paraId="63CCAD38" w14:textId="5DFB7865" w:rsidR="00DF3B00" w:rsidRDefault="00DF3B00">
      <w:r w:rsidRPr="00DF3B00">
        <w:drawing>
          <wp:inline distT="0" distB="0" distL="0" distR="0" wp14:anchorId="51CA6A93" wp14:editId="43CFBDD7">
            <wp:extent cx="5731510" cy="267716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696B5" w14:textId="17EEAF6F" w:rsidR="00DF3B00" w:rsidRDefault="00DF3B00"/>
    <w:p w14:paraId="3ACCEB33" w14:textId="29E2C0BC" w:rsidR="00DF3B00" w:rsidRDefault="00DF3B00">
      <w:r w:rsidRPr="00DF3B00">
        <w:lastRenderedPageBreak/>
        <w:drawing>
          <wp:inline distT="0" distB="0" distL="0" distR="0" wp14:anchorId="6F32C105" wp14:editId="256B8BE6">
            <wp:extent cx="5731510" cy="267462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8BF64" w14:textId="638A6F10" w:rsidR="00DF3B00" w:rsidRDefault="00DF3B00"/>
    <w:p w14:paraId="0A235B90" w14:textId="1D26844D" w:rsidR="00DF3B00" w:rsidRDefault="00DF3B00">
      <w:r w:rsidRPr="00DF3B00">
        <w:drawing>
          <wp:inline distT="0" distB="0" distL="0" distR="0" wp14:anchorId="17A6E36C" wp14:editId="4847D543">
            <wp:extent cx="5731510" cy="2680335"/>
            <wp:effectExtent l="0" t="0" r="254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39D7" w14:textId="77777777" w:rsidR="00DF3B00" w:rsidRDefault="00DF3B00"/>
    <w:p w14:paraId="36551D1B" w14:textId="1CFC85D8" w:rsidR="00DF3B00" w:rsidRDefault="00DF3B00">
      <w:r w:rsidRPr="00DF3B00">
        <w:lastRenderedPageBreak/>
        <w:drawing>
          <wp:inline distT="0" distB="0" distL="0" distR="0" wp14:anchorId="5C52A408" wp14:editId="44FF9B7B">
            <wp:extent cx="5731510" cy="2677160"/>
            <wp:effectExtent l="0" t="0" r="254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78FE1" w14:textId="13AE2BEA" w:rsidR="00DF3B00" w:rsidRDefault="00DF3B00">
      <w:r w:rsidRPr="00DF3B00">
        <w:drawing>
          <wp:inline distT="0" distB="0" distL="0" distR="0" wp14:anchorId="44C305A1" wp14:editId="19DAF171">
            <wp:extent cx="5731510" cy="266255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775FE" w14:textId="2E71B327" w:rsidR="00DF3B00" w:rsidRDefault="00DF3B00">
      <w:r w:rsidRPr="00DF3B00">
        <w:drawing>
          <wp:inline distT="0" distB="0" distL="0" distR="0" wp14:anchorId="554DC7BF" wp14:editId="0778556C">
            <wp:extent cx="5731510" cy="268922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2AB5E" w14:textId="5842E8A3" w:rsidR="00DF3B00" w:rsidRDefault="00DF3B00">
      <w:r w:rsidRPr="00DF3B00">
        <w:lastRenderedPageBreak/>
        <w:drawing>
          <wp:inline distT="0" distB="0" distL="0" distR="0" wp14:anchorId="50D6DA31" wp14:editId="5541CC2E">
            <wp:extent cx="5731510" cy="267779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38C95" w14:textId="68A12356" w:rsidR="00DF3B00" w:rsidRDefault="00DF3B00">
      <w:r w:rsidRPr="00DF3B00">
        <w:drawing>
          <wp:inline distT="0" distB="0" distL="0" distR="0" wp14:anchorId="495F492A" wp14:editId="2829DA1C">
            <wp:extent cx="5731510" cy="26682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578CE" w14:textId="0CC4D83F" w:rsidR="00DF3B00" w:rsidRDefault="00DF3B00">
      <w:r w:rsidRPr="00DF3B00">
        <w:drawing>
          <wp:inline distT="0" distB="0" distL="0" distR="0" wp14:anchorId="4087815F" wp14:editId="0784CD4E">
            <wp:extent cx="5731510" cy="26892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8911F" w14:textId="58A472E0" w:rsidR="00DF3B00" w:rsidRDefault="00DF3B00">
      <w:r w:rsidRPr="00DF3B00">
        <w:lastRenderedPageBreak/>
        <w:drawing>
          <wp:inline distT="0" distB="0" distL="0" distR="0" wp14:anchorId="668378D0" wp14:editId="7ED1FB59">
            <wp:extent cx="5731510" cy="269557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7EACB" w14:textId="7D0FE351" w:rsidR="00DF3B00" w:rsidRDefault="00DF3B00">
      <w:r w:rsidRPr="00DF3B00">
        <w:drawing>
          <wp:inline distT="0" distB="0" distL="0" distR="0" wp14:anchorId="58D96CBF" wp14:editId="64860400">
            <wp:extent cx="5731510" cy="264795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08E30" w14:textId="3E221A34" w:rsidR="00094DDB" w:rsidRDefault="00094DDB">
      <w:r w:rsidRPr="00094DDB">
        <w:drawing>
          <wp:inline distT="0" distB="0" distL="0" distR="0" wp14:anchorId="66E19F53" wp14:editId="542F8585">
            <wp:extent cx="5731510" cy="2665730"/>
            <wp:effectExtent l="0" t="0" r="254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42365" w14:textId="51EFCF0F" w:rsidR="00094DDB" w:rsidRDefault="00094DDB">
      <w:r w:rsidRPr="00094DDB">
        <w:lastRenderedPageBreak/>
        <w:drawing>
          <wp:inline distT="0" distB="0" distL="0" distR="0" wp14:anchorId="3954EA7F" wp14:editId="41D98C80">
            <wp:extent cx="5731510" cy="267144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401" w14:textId="19F1F710" w:rsidR="00094DDB" w:rsidRDefault="00094DDB">
      <w:r w:rsidRPr="00094DDB">
        <w:drawing>
          <wp:inline distT="0" distB="0" distL="0" distR="0" wp14:anchorId="5E53FD11" wp14:editId="6310E36F">
            <wp:extent cx="5731510" cy="265620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FDD34" w14:textId="488456BA" w:rsidR="00094DDB" w:rsidRDefault="00094DDB">
      <w:r w:rsidRPr="00094DDB">
        <w:drawing>
          <wp:inline distT="0" distB="0" distL="0" distR="0" wp14:anchorId="3C8C7914" wp14:editId="5F152048">
            <wp:extent cx="5731510" cy="264858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FFEFB" w14:textId="355BFBBF" w:rsidR="00094DDB" w:rsidRDefault="00094DDB">
      <w:r w:rsidRPr="00094DDB">
        <w:lastRenderedPageBreak/>
        <w:drawing>
          <wp:inline distT="0" distB="0" distL="0" distR="0" wp14:anchorId="605906F8" wp14:editId="38266E23">
            <wp:extent cx="5731510" cy="26536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5AFB8" w14:textId="431AEEC5" w:rsidR="00094DDB" w:rsidRDefault="00094DDB">
      <w:r w:rsidRPr="00094DDB">
        <w:drawing>
          <wp:inline distT="0" distB="0" distL="0" distR="0" wp14:anchorId="7E9C60C5" wp14:editId="08A87EF3">
            <wp:extent cx="5731510" cy="2662555"/>
            <wp:effectExtent l="0" t="0" r="2540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6C1C5" w14:textId="38D506A0" w:rsidR="00094DDB" w:rsidRDefault="00094DDB">
      <w:r w:rsidRPr="00094DDB">
        <w:drawing>
          <wp:inline distT="0" distB="0" distL="0" distR="0" wp14:anchorId="375EEFC2" wp14:editId="22EB52D2">
            <wp:extent cx="5731510" cy="266827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BF4C6" w14:textId="6EC80181" w:rsidR="00094DDB" w:rsidRDefault="00094DDB">
      <w:r w:rsidRPr="00094DDB">
        <w:lastRenderedPageBreak/>
        <w:drawing>
          <wp:inline distT="0" distB="0" distL="0" distR="0" wp14:anchorId="53738680" wp14:editId="12A5695E">
            <wp:extent cx="5731510" cy="267144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EA136" w14:textId="66D6E284" w:rsidR="00094DDB" w:rsidRDefault="00094DDB">
      <w:r w:rsidRPr="00094DDB">
        <w:drawing>
          <wp:inline distT="0" distB="0" distL="0" distR="0" wp14:anchorId="6FFB13BA" wp14:editId="4E672A84">
            <wp:extent cx="5731510" cy="265684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CD69D" w14:textId="7B6AB212" w:rsidR="00094DDB" w:rsidRDefault="00094DDB">
      <w:r w:rsidRPr="00094DDB">
        <w:drawing>
          <wp:inline distT="0" distB="0" distL="0" distR="0" wp14:anchorId="7502A832" wp14:editId="045CE931">
            <wp:extent cx="5731510" cy="266573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E625C" w14:textId="31B29F11" w:rsidR="00094DDB" w:rsidRDefault="00094DDB">
      <w:r w:rsidRPr="00094DDB">
        <w:lastRenderedPageBreak/>
        <w:drawing>
          <wp:inline distT="0" distB="0" distL="0" distR="0" wp14:anchorId="73224905" wp14:editId="5A304103">
            <wp:extent cx="5731510" cy="267144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D0DD1" w14:textId="47A07CAB" w:rsidR="00D20A45" w:rsidRDefault="00D20A45">
      <w:r w:rsidRPr="00D20A45">
        <w:drawing>
          <wp:inline distT="0" distB="0" distL="0" distR="0" wp14:anchorId="7F79B0AE" wp14:editId="0B834FFE">
            <wp:extent cx="5731510" cy="2665730"/>
            <wp:effectExtent l="0" t="0" r="2540" b="12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B8B34" w14:textId="6D6578CB" w:rsidR="00D20A45" w:rsidRDefault="00D20A45">
      <w:r w:rsidRPr="00D20A45">
        <w:drawing>
          <wp:inline distT="0" distB="0" distL="0" distR="0" wp14:anchorId="5045DBBB" wp14:editId="2E0ABF9B">
            <wp:extent cx="5731510" cy="266827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7FBA1" w14:textId="16BA09B1" w:rsidR="00D20A45" w:rsidRDefault="00D20A45">
      <w:r w:rsidRPr="00D20A45">
        <w:lastRenderedPageBreak/>
        <w:drawing>
          <wp:inline distT="0" distB="0" distL="0" distR="0" wp14:anchorId="7A127BED" wp14:editId="22EFE84B">
            <wp:extent cx="5731510" cy="2662555"/>
            <wp:effectExtent l="0" t="0" r="254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6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0A45">
      <w:headerReference w:type="default" r:id="rId33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6D1C5" w14:textId="77777777" w:rsidR="00D20A45" w:rsidRDefault="00D20A45" w:rsidP="00D20A45">
      <w:pPr>
        <w:spacing w:after="0" w:line="240" w:lineRule="auto"/>
      </w:pPr>
      <w:r>
        <w:separator/>
      </w:r>
    </w:p>
  </w:endnote>
  <w:endnote w:type="continuationSeparator" w:id="0">
    <w:p w14:paraId="4920A611" w14:textId="77777777" w:rsidR="00D20A45" w:rsidRDefault="00D20A45" w:rsidP="00D20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A1B685" w14:textId="77777777" w:rsidR="00D20A45" w:rsidRDefault="00D20A45" w:rsidP="00D20A45">
      <w:pPr>
        <w:spacing w:after="0" w:line="240" w:lineRule="auto"/>
      </w:pPr>
      <w:r>
        <w:separator/>
      </w:r>
    </w:p>
  </w:footnote>
  <w:footnote w:type="continuationSeparator" w:id="0">
    <w:p w14:paraId="1BBDA15A" w14:textId="77777777" w:rsidR="00D20A45" w:rsidRDefault="00D20A45" w:rsidP="00D20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7DB4A2" w14:textId="01BAA767" w:rsidR="00D20A45" w:rsidRDefault="00D20A45">
    <w:pPr>
      <w:pStyle w:val="Header"/>
      <w:rPr>
        <w:lang w:val="en-US"/>
      </w:rPr>
    </w:pPr>
    <w:r>
      <w:rPr>
        <w:lang w:val="en-US"/>
      </w:rPr>
      <w:t>Revanth Dandu</w:t>
    </w:r>
  </w:p>
  <w:p w14:paraId="70B4C8DF" w14:textId="1E2B6549" w:rsidR="00D20A45" w:rsidRDefault="00D20A45">
    <w:pPr>
      <w:pStyle w:val="Header"/>
      <w:rPr>
        <w:lang w:val="en-US"/>
      </w:rPr>
    </w:pPr>
    <w:r>
      <w:rPr>
        <w:lang w:val="en-US"/>
      </w:rPr>
      <w:t>180330192</w:t>
    </w:r>
  </w:p>
  <w:p w14:paraId="01D97239" w14:textId="35428D9E" w:rsidR="00D20A45" w:rsidRPr="00D20A45" w:rsidRDefault="00D20A45">
    <w:pPr>
      <w:pStyle w:val="Header"/>
      <w:rPr>
        <w:lang w:val="en-US"/>
      </w:rPr>
    </w:pPr>
    <w:r>
      <w:rPr>
        <w:lang w:val="en-US"/>
      </w:rPr>
      <w:t>CSE - 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TI2tjA1MLE0MjNW0lEKTi0uzszPAykwrAUANOjAAiwAAAA="/>
  </w:docVars>
  <w:rsids>
    <w:rsidRoot w:val="00DF3B00"/>
    <w:rsid w:val="00094DDB"/>
    <w:rsid w:val="00D20A45"/>
    <w:rsid w:val="00DF3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5B96A"/>
  <w15:chartTrackingRefBased/>
  <w15:docId w15:val="{ADCC3A2C-230B-493D-AC08-D778FBF970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20A4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0A45"/>
  </w:style>
  <w:style w:type="paragraph" w:styleId="Footer">
    <w:name w:val="footer"/>
    <w:basedOn w:val="Normal"/>
    <w:link w:val="FooterChar"/>
    <w:uiPriority w:val="99"/>
    <w:unhideWhenUsed/>
    <w:rsid w:val="00D20A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0A45"/>
  </w:style>
  <w:style w:type="character" w:customStyle="1" w:styleId="Heading2Char">
    <w:name w:val="Heading 2 Char"/>
    <w:basedOn w:val="DefaultParagraphFont"/>
    <w:link w:val="Heading2"/>
    <w:uiPriority w:val="9"/>
    <w:rsid w:val="00D20A45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364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97D56C-D36B-49ED-87ED-4391CC21D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0</Pages>
  <Words>14</Words>
  <Characters>8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anth Dandu</dc:creator>
  <cp:keywords/>
  <dc:description/>
  <cp:lastModifiedBy>Revanth Dandu</cp:lastModifiedBy>
  <cp:revision>1</cp:revision>
  <cp:lastPrinted>2020-12-03T07:28:00Z</cp:lastPrinted>
  <dcterms:created xsi:type="dcterms:W3CDTF">2020-12-03T06:58:00Z</dcterms:created>
  <dcterms:modified xsi:type="dcterms:W3CDTF">2020-12-03T07:57:00Z</dcterms:modified>
</cp:coreProperties>
</file>